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FE259" w14:textId="77777777" w:rsidR="002F277F" w:rsidRPr="00A92544" w:rsidRDefault="002F277F" w:rsidP="00B2154A">
      <w:pPr>
        <w:spacing w:after="0" w:line="240" w:lineRule="auto"/>
        <w:jc w:val="center"/>
        <w:rPr>
          <w:sz w:val="28"/>
          <w:szCs w:val="28"/>
        </w:rPr>
      </w:pPr>
    </w:p>
    <w:p w14:paraId="512FE25A" w14:textId="77777777" w:rsidR="004C0197" w:rsidRPr="00690ADD" w:rsidRDefault="004C0197" w:rsidP="004C0197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Pr="00690ADD">
        <w:rPr>
          <w:sz w:val="32"/>
          <w:szCs w:val="32"/>
        </w:rPr>
        <w:t>4-1: A Climate for Growth</w:t>
      </w:r>
    </w:p>
    <w:p w14:paraId="512FE25B" w14:textId="77777777" w:rsidR="004C0197" w:rsidRDefault="004C0197" w:rsidP="002F277F">
      <w:pPr>
        <w:spacing w:after="0" w:line="240" w:lineRule="auto"/>
        <w:rPr>
          <w:sz w:val="24"/>
          <w:szCs w:val="24"/>
        </w:rPr>
      </w:pPr>
    </w:p>
    <w:p w14:paraId="512FE25C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Date Lesson Taught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1176316172"/>
          <w:placeholder>
            <w:docPart w:val="DefaultPlaceholder_1081868574"/>
          </w:placeholder>
          <w:showingPlcHdr/>
          <w:text/>
        </w:sdtPr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512FE25D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</w:p>
    <w:p w14:paraId="512FE25E" w14:textId="77777777" w:rsidR="002F277F" w:rsidRPr="00A92544" w:rsidRDefault="002F277F" w:rsidP="002F277F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>Teacher Name:</w:t>
      </w:r>
      <w:r w:rsidR="00690C38" w:rsidRPr="00A92544">
        <w:rPr>
          <w:b/>
          <w:sz w:val="24"/>
          <w:szCs w:val="24"/>
        </w:rPr>
        <w:t xml:space="preserve"> </w:t>
      </w:r>
      <w:sdt>
        <w:sdtPr>
          <w:rPr>
            <w:b/>
            <w:sz w:val="24"/>
            <w:szCs w:val="24"/>
          </w:rPr>
          <w:id w:val="229963875"/>
          <w:placeholder>
            <w:docPart w:val="DefaultPlaceholder_1081868574"/>
          </w:placeholder>
          <w:showingPlcHdr/>
          <w:text/>
        </w:sdtPr>
        <w:sdtContent>
          <w:r w:rsidR="00690C38" w:rsidRPr="00A92544">
            <w:rPr>
              <w:rStyle w:val="PlaceholderText"/>
            </w:rPr>
            <w:t>Click here to enter text.</w:t>
          </w:r>
        </w:sdtContent>
      </w:sdt>
    </w:p>
    <w:p w14:paraId="512FE25F" w14:textId="77777777" w:rsidR="002F277F" w:rsidRPr="00A92544" w:rsidRDefault="002F277F" w:rsidP="002F277F">
      <w:pPr>
        <w:spacing w:after="0" w:line="240" w:lineRule="auto"/>
        <w:rPr>
          <w:sz w:val="24"/>
          <w:szCs w:val="24"/>
        </w:rPr>
      </w:pPr>
    </w:p>
    <w:p w14:paraId="512FE260" w14:textId="77777777" w:rsidR="00B2154A" w:rsidRPr="00A92544" w:rsidRDefault="00B2154A" w:rsidP="00B2154A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B2154A" w:rsidRPr="00A92544" w14:paraId="512FE265" w14:textId="77777777" w:rsidTr="00FF2E90">
        <w:tc>
          <w:tcPr>
            <w:tcW w:w="6925" w:type="dxa"/>
          </w:tcPr>
          <w:p w14:paraId="512FE261" w14:textId="77777777" w:rsidR="00B2154A" w:rsidRPr="00A92544" w:rsidRDefault="00FF2E90">
            <w:pPr>
              <w:rPr>
                <w:b/>
              </w:rPr>
            </w:pPr>
            <w:r w:rsidRPr="00A92544">
              <w:rPr>
                <w:b/>
              </w:rPr>
              <w:t xml:space="preserve">Lesson </w:t>
            </w:r>
            <w:r w:rsidR="002217E5" w:rsidRPr="00A92544">
              <w:rPr>
                <w:b/>
              </w:rPr>
              <w:t>Activities:</w:t>
            </w:r>
          </w:p>
        </w:tc>
        <w:tc>
          <w:tcPr>
            <w:tcW w:w="810" w:type="dxa"/>
          </w:tcPr>
          <w:p w14:paraId="512FE262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263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264" w14:textId="77777777" w:rsidR="00B2154A" w:rsidRPr="00A92544" w:rsidRDefault="00B2154A" w:rsidP="00FF2E90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B2154A" w:rsidRPr="00A92544" w14:paraId="512FE26A" w14:textId="77777777" w:rsidTr="00FF2E90">
        <w:tc>
          <w:tcPr>
            <w:tcW w:w="6925" w:type="dxa"/>
          </w:tcPr>
          <w:p w14:paraId="512FE266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387267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6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0601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68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9636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69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512FE26F" w14:textId="77777777" w:rsidTr="00FF2E90">
        <w:tc>
          <w:tcPr>
            <w:tcW w:w="6925" w:type="dxa"/>
          </w:tcPr>
          <w:p w14:paraId="512FE26B" w14:textId="77777777" w:rsidR="00B2154A" w:rsidRPr="00A92544" w:rsidRDefault="004C0197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641001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6C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6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6D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8406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6E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512FE274" w14:textId="77777777" w:rsidTr="00FF2E90">
        <w:tc>
          <w:tcPr>
            <w:tcW w:w="6925" w:type="dxa"/>
          </w:tcPr>
          <w:p w14:paraId="512FE270" w14:textId="77777777" w:rsidR="00B2154A" w:rsidRPr="00A92544" w:rsidRDefault="00B2154A" w:rsidP="004C0197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 w:rsidR="004C0197">
              <w:t>ctivity 2</w:t>
            </w:r>
          </w:p>
        </w:tc>
        <w:sdt>
          <w:sdtPr>
            <w:id w:val="-29012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71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028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72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1910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73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2154A" w:rsidRPr="00A92544" w14:paraId="512FE279" w14:textId="77777777" w:rsidTr="00FF2E90">
        <w:tc>
          <w:tcPr>
            <w:tcW w:w="6925" w:type="dxa"/>
          </w:tcPr>
          <w:p w14:paraId="512FE275" w14:textId="77777777" w:rsidR="00B2154A" w:rsidRPr="00A92544" w:rsidRDefault="00B2154A" w:rsidP="002217E5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56498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76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929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77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845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78" w14:textId="77777777" w:rsidR="00B2154A" w:rsidRPr="00A92544" w:rsidRDefault="00E8230F" w:rsidP="00E8230F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27A" w14:textId="77777777" w:rsidR="00B2154A" w:rsidRPr="00A92544" w:rsidRDefault="00B2154A"/>
    <w:p w14:paraId="512FE27B" w14:textId="77777777" w:rsidR="002F277F" w:rsidRPr="00A92544" w:rsidRDefault="002217E5" w:rsidP="002F277F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any part</w:t>
      </w:r>
      <w:r w:rsidR="00FF2E90" w:rsidRPr="00A92544">
        <w:rPr>
          <w:sz w:val="24"/>
          <w:szCs w:val="24"/>
        </w:rPr>
        <w:t>(s)</w:t>
      </w:r>
      <w:r w:rsidRPr="00A92544">
        <w:rPr>
          <w:sz w:val="24"/>
          <w:szCs w:val="24"/>
        </w:rPr>
        <w:t xml:space="preserve"> of the lesson was modified, describe how:</w:t>
      </w:r>
    </w:p>
    <w:p w14:paraId="512FE27C" w14:textId="77777777" w:rsidR="002F277F" w:rsidRPr="00A92544" w:rsidRDefault="002F277F" w:rsidP="002F277F">
      <w:pPr>
        <w:rPr>
          <w:sz w:val="24"/>
          <w:szCs w:val="24"/>
        </w:rPr>
      </w:pPr>
    </w:p>
    <w:p w14:paraId="512FE27D" w14:textId="77777777" w:rsidR="00E8230F" w:rsidRDefault="00E8230F" w:rsidP="002F277F">
      <w:pPr>
        <w:rPr>
          <w:sz w:val="24"/>
          <w:szCs w:val="24"/>
        </w:rPr>
      </w:pPr>
    </w:p>
    <w:p w14:paraId="512FE27E" w14:textId="77777777" w:rsidR="00690ADD" w:rsidRPr="00A92544" w:rsidRDefault="00690ADD" w:rsidP="002F277F">
      <w:pPr>
        <w:rPr>
          <w:sz w:val="24"/>
          <w:szCs w:val="24"/>
        </w:rPr>
      </w:pPr>
    </w:p>
    <w:p w14:paraId="512FE27F" w14:textId="77777777" w:rsidR="002217E5" w:rsidRPr="00A92544" w:rsidRDefault="002217E5" w:rsidP="00B2154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</w:t>
      </w:r>
      <w:r w:rsidR="00FF2E90" w:rsidRPr="00A92544">
        <w:rPr>
          <w:sz w:val="24"/>
          <w:szCs w:val="24"/>
        </w:rPr>
        <w:t>(</w:t>
      </w:r>
      <w:r w:rsidRPr="00A92544">
        <w:rPr>
          <w:sz w:val="24"/>
          <w:szCs w:val="24"/>
        </w:rPr>
        <w:t>s</w:t>
      </w:r>
      <w:r w:rsidR="00FF2E90" w:rsidRPr="00A92544">
        <w:rPr>
          <w:sz w:val="24"/>
          <w:szCs w:val="24"/>
        </w:rPr>
        <w:t>)</w:t>
      </w:r>
      <w:r w:rsidRPr="00A92544">
        <w:rPr>
          <w:sz w:val="24"/>
          <w:szCs w:val="24"/>
        </w:rPr>
        <w:t xml:space="preserve"> why:</w:t>
      </w:r>
    </w:p>
    <w:p w14:paraId="512FE280" w14:textId="77777777" w:rsidR="002217E5" w:rsidRPr="00A92544" w:rsidRDefault="00000000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603694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0686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281" w14:textId="77777777" w:rsidR="002217E5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9999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didn’t seem as important.</w:t>
      </w:r>
    </w:p>
    <w:p w14:paraId="512FE282" w14:textId="77777777" w:rsidR="002217E5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769321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Content is covered in other lessons.</w:t>
      </w:r>
    </w:p>
    <w:p w14:paraId="512FE283" w14:textId="77777777" w:rsidR="002217E5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18221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>Technology challenges prevented it.</w:t>
      </w:r>
    </w:p>
    <w:p w14:paraId="512FE284" w14:textId="77777777" w:rsidR="002217E5" w:rsidRPr="00A92544" w:rsidRDefault="00000000" w:rsidP="00E8230F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360402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2217E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285" w14:textId="77777777" w:rsidR="002217E5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0004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57152799"/>
          <w:placeholder>
            <w:docPart w:val="DefaultPlaceholder_1081868574"/>
          </w:placeholder>
          <w:showingPlcHdr/>
          <w:text/>
        </w:sdtPr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512FE286" w14:textId="77777777" w:rsidR="002217E5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07271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230F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329829685"/>
          <w:placeholder>
            <w:docPart w:val="DefaultPlaceholder_1081868574"/>
          </w:placeholder>
          <w:showingPlcHdr/>
          <w:text/>
        </w:sdtPr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512FE287" w14:textId="77777777" w:rsidR="00160686" w:rsidRPr="00A92544" w:rsidRDefault="00000000" w:rsidP="00E8230F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6060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60686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217E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05816428"/>
          <w:placeholder>
            <w:docPart w:val="DefaultPlaceholder_1081868574"/>
          </w:placeholder>
          <w:showingPlcHdr/>
          <w:text/>
        </w:sdtPr>
        <w:sdtContent>
          <w:r w:rsidR="00160686" w:rsidRPr="00A92544">
            <w:rPr>
              <w:rStyle w:val="PlaceholderText"/>
            </w:rPr>
            <w:t>Click here to enter text.</w:t>
          </w:r>
        </w:sdtContent>
      </w:sdt>
    </w:p>
    <w:p w14:paraId="512FE288" w14:textId="77777777" w:rsidR="00E55B95" w:rsidRDefault="00E55B9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2FE289" w14:textId="77777777" w:rsidR="00E55B95" w:rsidRPr="00A92544" w:rsidRDefault="00E55B95" w:rsidP="00E55B95">
      <w:pPr>
        <w:spacing w:after="0" w:line="240" w:lineRule="auto"/>
        <w:jc w:val="center"/>
        <w:rPr>
          <w:sz w:val="28"/>
          <w:szCs w:val="28"/>
        </w:rPr>
      </w:pPr>
    </w:p>
    <w:p w14:paraId="512FE28A" w14:textId="77777777" w:rsidR="00E55B95" w:rsidRPr="00690ADD" w:rsidRDefault="00E55B95" w:rsidP="00E55B95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t xml:space="preserve">Lesson Number:  </w:t>
      </w:r>
      <w:r w:rsidRPr="00690ADD">
        <w:rPr>
          <w:sz w:val="32"/>
          <w:szCs w:val="32"/>
        </w:rPr>
        <w:t>4-</w:t>
      </w:r>
      <w:r w:rsidR="008B5544">
        <w:rPr>
          <w:sz w:val="32"/>
          <w:szCs w:val="32"/>
        </w:rPr>
        <w:t>2</w:t>
      </w:r>
      <w:r w:rsidRPr="00690ADD">
        <w:rPr>
          <w:sz w:val="32"/>
          <w:szCs w:val="32"/>
        </w:rPr>
        <w:t xml:space="preserve">: </w:t>
      </w:r>
      <w:r w:rsidR="008B5544">
        <w:rPr>
          <w:sz w:val="32"/>
          <w:szCs w:val="32"/>
        </w:rPr>
        <w:t>Families and Roles</w:t>
      </w:r>
    </w:p>
    <w:p w14:paraId="512FE28B" w14:textId="77777777" w:rsidR="00E55B95" w:rsidRDefault="00E55B95" w:rsidP="00E55B95">
      <w:pPr>
        <w:spacing w:after="0" w:line="240" w:lineRule="auto"/>
        <w:rPr>
          <w:sz w:val="24"/>
          <w:szCs w:val="24"/>
        </w:rPr>
      </w:pPr>
    </w:p>
    <w:p w14:paraId="512FE28C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236701364"/>
          <w:placeholder>
            <w:docPart w:val="150C14B2752241129822EF44C9AF1D25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8D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</w:p>
    <w:p w14:paraId="512FE28E" w14:textId="77777777" w:rsidR="00E55B95" w:rsidRPr="00A92544" w:rsidRDefault="00E55B95" w:rsidP="00E55B95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598447866"/>
          <w:placeholder>
            <w:docPart w:val="150C14B2752241129822EF44C9AF1D25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8F" w14:textId="77777777" w:rsidR="00E55B95" w:rsidRPr="00A92544" w:rsidRDefault="00E55B95" w:rsidP="00E55B95">
      <w:pPr>
        <w:spacing w:after="0" w:line="240" w:lineRule="auto"/>
        <w:rPr>
          <w:sz w:val="24"/>
          <w:szCs w:val="24"/>
        </w:rPr>
      </w:pPr>
    </w:p>
    <w:p w14:paraId="512FE290" w14:textId="77777777" w:rsidR="00E55B95" w:rsidRPr="00A92544" w:rsidRDefault="00E55B95" w:rsidP="00C01B78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E55B95" w:rsidRPr="00A92544" w14:paraId="512FE295" w14:textId="77777777" w:rsidTr="005C399D">
        <w:tc>
          <w:tcPr>
            <w:tcW w:w="6925" w:type="dxa"/>
          </w:tcPr>
          <w:p w14:paraId="512FE291" w14:textId="77777777" w:rsidR="00E55B95" w:rsidRPr="00A92544" w:rsidRDefault="00E55B95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512FE292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293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294" w14:textId="77777777" w:rsidR="00E55B95" w:rsidRPr="00A92544" w:rsidRDefault="00E55B95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E55B95" w:rsidRPr="00A92544" w14:paraId="512FE29A" w14:textId="77777777" w:rsidTr="005C399D">
        <w:tc>
          <w:tcPr>
            <w:tcW w:w="6925" w:type="dxa"/>
          </w:tcPr>
          <w:p w14:paraId="512FE296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369265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97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7281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98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80061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99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512FE29F" w14:textId="77777777" w:rsidTr="005C399D">
        <w:tc>
          <w:tcPr>
            <w:tcW w:w="6925" w:type="dxa"/>
          </w:tcPr>
          <w:p w14:paraId="512FE29B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803658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9C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2199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9D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1668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9E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512FE2A4" w14:textId="77777777" w:rsidTr="005C399D">
        <w:tc>
          <w:tcPr>
            <w:tcW w:w="6925" w:type="dxa"/>
          </w:tcPr>
          <w:p w14:paraId="512FE2A0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56287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1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9234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2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43704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A3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5544" w:rsidRPr="00A92544" w14:paraId="512FE2A9" w14:textId="77777777" w:rsidTr="005C399D">
        <w:tc>
          <w:tcPr>
            <w:tcW w:w="6925" w:type="dxa"/>
          </w:tcPr>
          <w:p w14:paraId="512FE2A5" w14:textId="77777777" w:rsidR="008B5544" w:rsidRPr="00A92544" w:rsidRDefault="008B5544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012609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6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1083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7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9112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A8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5544" w:rsidRPr="00A92544" w14:paraId="512FE2AE" w14:textId="77777777" w:rsidTr="005C399D">
        <w:tc>
          <w:tcPr>
            <w:tcW w:w="6925" w:type="dxa"/>
          </w:tcPr>
          <w:p w14:paraId="512FE2AA" w14:textId="77777777" w:rsidR="008B5544" w:rsidRPr="00A92544" w:rsidRDefault="008B5544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-1259442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B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5150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AC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7915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AD" w14:textId="77777777" w:rsidR="008B5544" w:rsidRPr="00A92544" w:rsidRDefault="008B5544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55B95" w:rsidRPr="00A92544" w14:paraId="512FE2B3" w14:textId="77777777" w:rsidTr="005C399D">
        <w:tc>
          <w:tcPr>
            <w:tcW w:w="6925" w:type="dxa"/>
          </w:tcPr>
          <w:p w14:paraId="512FE2AF" w14:textId="77777777" w:rsidR="00E55B95" w:rsidRPr="00A92544" w:rsidRDefault="00E55B95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330454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B0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9190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B1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9763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B2" w14:textId="77777777" w:rsidR="00E55B95" w:rsidRPr="00A92544" w:rsidRDefault="00E55B95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2B4" w14:textId="77777777" w:rsidR="00E55B95" w:rsidRPr="00A92544" w:rsidRDefault="00E55B95" w:rsidP="00E55B95"/>
    <w:p w14:paraId="512FE2B5" w14:textId="77777777" w:rsidR="00E55B95" w:rsidRPr="00A92544" w:rsidRDefault="00E55B95" w:rsidP="00C01B7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512FE2B6" w14:textId="77777777" w:rsidR="00E55B95" w:rsidRPr="00A92544" w:rsidRDefault="00E55B95" w:rsidP="00E55B95">
      <w:pPr>
        <w:rPr>
          <w:sz w:val="24"/>
          <w:szCs w:val="24"/>
        </w:rPr>
      </w:pPr>
    </w:p>
    <w:p w14:paraId="512FE2B7" w14:textId="77777777" w:rsidR="00E55B95" w:rsidRDefault="00E55B95" w:rsidP="00E55B95">
      <w:pPr>
        <w:rPr>
          <w:sz w:val="24"/>
          <w:szCs w:val="24"/>
        </w:rPr>
      </w:pPr>
    </w:p>
    <w:p w14:paraId="512FE2B8" w14:textId="77777777" w:rsidR="00E55B95" w:rsidRPr="00A92544" w:rsidRDefault="00E55B95" w:rsidP="00E55B95">
      <w:pPr>
        <w:rPr>
          <w:sz w:val="24"/>
          <w:szCs w:val="24"/>
        </w:rPr>
      </w:pPr>
    </w:p>
    <w:p w14:paraId="512FE2B9" w14:textId="77777777" w:rsidR="00E55B95" w:rsidRPr="00A92544" w:rsidRDefault="00E55B95" w:rsidP="00C01B7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512FE2BA" w14:textId="77777777" w:rsidR="00E55B95" w:rsidRPr="00A92544" w:rsidRDefault="00000000" w:rsidP="00E55B95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592353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55B95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2BB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534233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Content didn’t seem as important.</w:t>
      </w:r>
    </w:p>
    <w:p w14:paraId="512FE2BC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9141255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Content is covered in other lessons.</w:t>
      </w:r>
    </w:p>
    <w:p w14:paraId="512FE2BD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75127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>Technology challenges prevented it.</w:t>
      </w:r>
    </w:p>
    <w:p w14:paraId="512FE2BE" w14:textId="77777777" w:rsidR="00E55B95" w:rsidRPr="00A92544" w:rsidRDefault="00000000" w:rsidP="00E55B95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990327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E55B95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2BF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748757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928194585"/>
          <w:placeholder>
            <w:docPart w:val="150C14B2752241129822EF44C9AF1D25"/>
          </w:placeholder>
          <w:showingPlcHdr/>
          <w:text/>
        </w:sdtPr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512FE2C0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98271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-701788214"/>
          <w:placeholder>
            <w:docPart w:val="150C14B2752241129822EF44C9AF1D25"/>
          </w:placeholder>
          <w:showingPlcHdr/>
          <w:text/>
        </w:sdtPr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512FE2C1" w14:textId="77777777" w:rsidR="00E55B95" w:rsidRPr="00A92544" w:rsidRDefault="00000000" w:rsidP="00E55B95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8400006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5B95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55B95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1734230433"/>
          <w:placeholder>
            <w:docPart w:val="150C14B2752241129822EF44C9AF1D25"/>
          </w:placeholder>
          <w:showingPlcHdr/>
          <w:text/>
        </w:sdtPr>
        <w:sdtContent>
          <w:r w:rsidR="00E55B95" w:rsidRPr="00A92544">
            <w:rPr>
              <w:rStyle w:val="PlaceholderText"/>
            </w:rPr>
            <w:t>Click here to enter text.</w:t>
          </w:r>
        </w:sdtContent>
      </w:sdt>
    </w:p>
    <w:p w14:paraId="512FE2C2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2FE2C3" w14:textId="181BAB10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Pr="00690ADD">
        <w:rPr>
          <w:sz w:val="32"/>
          <w:szCs w:val="32"/>
        </w:rPr>
        <w:t>4-</w:t>
      </w:r>
      <w:r>
        <w:rPr>
          <w:sz w:val="32"/>
          <w:szCs w:val="32"/>
        </w:rPr>
        <w:t>3</w:t>
      </w:r>
      <w:r w:rsidRPr="00690ADD">
        <w:rPr>
          <w:sz w:val="32"/>
          <w:szCs w:val="32"/>
        </w:rPr>
        <w:t xml:space="preserve">: </w:t>
      </w:r>
      <w:r w:rsidR="00C81879">
        <w:rPr>
          <w:sz w:val="32"/>
          <w:szCs w:val="32"/>
        </w:rPr>
        <w:t>Respecting Our Friends: Gender</w:t>
      </w:r>
    </w:p>
    <w:p w14:paraId="512FE2C4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512FE2C5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1421451266"/>
          <w:placeholder>
            <w:docPart w:val="B47AFB261F4444668ECEDD9932FBC931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C6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512FE2C7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955562729"/>
          <w:placeholder>
            <w:docPart w:val="B47AFB261F4444668ECEDD9932FBC931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C8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512FE2C9" w14:textId="77777777" w:rsidR="00F3345C" w:rsidRPr="00A92544" w:rsidRDefault="00F3345C" w:rsidP="00C01B7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512FE2CE" w14:textId="77777777" w:rsidTr="005C399D">
        <w:tc>
          <w:tcPr>
            <w:tcW w:w="6925" w:type="dxa"/>
          </w:tcPr>
          <w:p w14:paraId="512FE2CA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512FE2CB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2CC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2CD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512FE2D3" w14:textId="77777777" w:rsidTr="005C399D">
        <w:tc>
          <w:tcPr>
            <w:tcW w:w="6925" w:type="dxa"/>
          </w:tcPr>
          <w:p w14:paraId="512FE2CF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428196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6180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5092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D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2D8" w14:textId="77777777" w:rsidTr="005C399D">
        <w:tc>
          <w:tcPr>
            <w:tcW w:w="6925" w:type="dxa"/>
          </w:tcPr>
          <w:p w14:paraId="512FE2D4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309523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5373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013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D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2DD" w14:textId="77777777" w:rsidTr="005C399D">
        <w:tc>
          <w:tcPr>
            <w:tcW w:w="6925" w:type="dxa"/>
          </w:tcPr>
          <w:p w14:paraId="512FE2D9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54410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200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0932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D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2E2" w14:textId="77777777" w:rsidTr="005C399D">
        <w:tc>
          <w:tcPr>
            <w:tcW w:w="6925" w:type="dxa"/>
          </w:tcPr>
          <w:p w14:paraId="512FE2DE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1413344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D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4169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E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2051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E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57DC9" w:rsidRPr="00A92544" w14:paraId="08C28819" w14:textId="77777777" w:rsidTr="00A76A74">
        <w:tc>
          <w:tcPr>
            <w:tcW w:w="6925" w:type="dxa"/>
          </w:tcPr>
          <w:p w14:paraId="7C605353" w14:textId="56AB42F3" w:rsidR="00857DC9" w:rsidRPr="00A92544" w:rsidRDefault="00857DC9" w:rsidP="00A76A74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 xml:space="preserve">Activity </w:t>
            </w:r>
            <w:r>
              <w:t>4</w:t>
            </w:r>
          </w:p>
        </w:tc>
        <w:sdt>
          <w:sdtPr>
            <w:id w:val="-333386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166987C6" w14:textId="77777777" w:rsidR="00857DC9" w:rsidRPr="00A92544" w:rsidRDefault="00857DC9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38009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698A6AB4" w14:textId="77777777" w:rsidR="00857DC9" w:rsidRPr="00A92544" w:rsidRDefault="00857DC9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68854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7E2C68EF" w14:textId="77777777" w:rsidR="00857DC9" w:rsidRPr="00A92544" w:rsidRDefault="00857DC9" w:rsidP="00A76A74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2E7" w14:textId="77777777" w:rsidTr="005C399D">
        <w:tc>
          <w:tcPr>
            <w:tcW w:w="6925" w:type="dxa"/>
          </w:tcPr>
          <w:p w14:paraId="512FE2E3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616822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E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649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2E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7855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2E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2E8" w14:textId="77777777" w:rsidR="00F3345C" w:rsidRPr="00A92544" w:rsidRDefault="00F3345C" w:rsidP="00F3345C"/>
    <w:p w14:paraId="512FE2E9" w14:textId="77777777" w:rsidR="00F3345C" w:rsidRPr="00A92544" w:rsidRDefault="00F3345C" w:rsidP="00C01B7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512FE2EA" w14:textId="77777777" w:rsidR="00F3345C" w:rsidRPr="00A92544" w:rsidRDefault="00F3345C" w:rsidP="00F3345C">
      <w:pPr>
        <w:rPr>
          <w:sz w:val="24"/>
          <w:szCs w:val="24"/>
        </w:rPr>
      </w:pPr>
    </w:p>
    <w:p w14:paraId="512FE2EB" w14:textId="77777777" w:rsidR="00F3345C" w:rsidRDefault="00F3345C" w:rsidP="00F3345C">
      <w:pPr>
        <w:rPr>
          <w:sz w:val="24"/>
          <w:szCs w:val="24"/>
        </w:rPr>
      </w:pPr>
    </w:p>
    <w:p w14:paraId="512FE2EC" w14:textId="77777777" w:rsidR="00F3345C" w:rsidRPr="00A92544" w:rsidRDefault="00F3345C" w:rsidP="00F3345C">
      <w:pPr>
        <w:rPr>
          <w:sz w:val="24"/>
          <w:szCs w:val="24"/>
        </w:rPr>
      </w:pPr>
    </w:p>
    <w:p w14:paraId="512FE2ED" w14:textId="77777777" w:rsidR="00F3345C" w:rsidRPr="00A92544" w:rsidRDefault="00F3345C" w:rsidP="00C01B7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512FE2EE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57597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2EF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17260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512FE2F0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080056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512FE2F1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04465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512FE2F2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1767030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2F3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2011937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1740636848"/>
          <w:placeholder>
            <w:docPart w:val="B47AFB261F4444668ECEDD9932FBC93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2F4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489136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31178638"/>
          <w:placeholder>
            <w:docPart w:val="B47AFB261F4444668ECEDD9932FBC93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2F5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37255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27306846"/>
          <w:placeholder>
            <w:docPart w:val="B47AFB261F4444668ECEDD9932FBC93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2F6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2FE2F7" w14:textId="5AA58E4A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Pr="00690ADD">
        <w:rPr>
          <w:sz w:val="32"/>
          <w:szCs w:val="32"/>
        </w:rPr>
        <w:t>4-</w:t>
      </w:r>
      <w:r>
        <w:rPr>
          <w:sz w:val="32"/>
          <w:szCs w:val="32"/>
        </w:rPr>
        <w:t>4</w:t>
      </w:r>
      <w:r w:rsidRPr="00690ADD">
        <w:rPr>
          <w:sz w:val="32"/>
          <w:szCs w:val="32"/>
        </w:rPr>
        <w:t xml:space="preserve">: </w:t>
      </w:r>
      <w:r w:rsidR="00C04BC0">
        <w:rPr>
          <w:sz w:val="32"/>
          <w:szCs w:val="32"/>
        </w:rPr>
        <w:t>Puberty in</w:t>
      </w:r>
      <w:r>
        <w:rPr>
          <w:sz w:val="32"/>
          <w:szCs w:val="32"/>
        </w:rPr>
        <w:t xml:space="preserve"> Male</w:t>
      </w:r>
      <w:r w:rsidR="00C04BC0">
        <w:rPr>
          <w:sz w:val="32"/>
          <w:szCs w:val="32"/>
        </w:rPr>
        <w:t>-Bodied People</w:t>
      </w:r>
    </w:p>
    <w:p w14:paraId="512FE2F8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512FE2F9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473754524"/>
          <w:placeholder>
            <w:docPart w:val="C366F89760A741C88153B23617EF7FBD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FA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512FE2FB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-1817794649"/>
          <w:placeholder>
            <w:docPart w:val="C366F89760A741C88153B23617EF7FBD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2FC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512FE2FD" w14:textId="77777777" w:rsidR="00F3345C" w:rsidRPr="00A92544" w:rsidRDefault="00F3345C" w:rsidP="00C01B78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512FE302" w14:textId="77777777" w:rsidTr="005C399D">
        <w:tc>
          <w:tcPr>
            <w:tcW w:w="6925" w:type="dxa"/>
          </w:tcPr>
          <w:p w14:paraId="512FE2FE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512FE2FF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300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301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512FE307" w14:textId="77777777" w:rsidTr="005C399D">
        <w:tc>
          <w:tcPr>
            <w:tcW w:w="6925" w:type="dxa"/>
          </w:tcPr>
          <w:p w14:paraId="512FE303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59892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595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026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0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0C" w14:textId="77777777" w:rsidTr="005C399D">
        <w:tc>
          <w:tcPr>
            <w:tcW w:w="6925" w:type="dxa"/>
          </w:tcPr>
          <w:p w14:paraId="512FE308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2066594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2388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5531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0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11" w14:textId="77777777" w:rsidTr="005C399D">
        <w:tc>
          <w:tcPr>
            <w:tcW w:w="6925" w:type="dxa"/>
          </w:tcPr>
          <w:p w14:paraId="512FE30D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001161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7446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0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267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1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16" w14:textId="77777777" w:rsidTr="005C399D">
        <w:tc>
          <w:tcPr>
            <w:tcW w:w="6925" w:type="dxa"/>
          </w:tcPr>
          <w:p w14:paraId="512FE312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9285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95953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6945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1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1B" w14:textId="77777777" w:rsidTr="005C399D">
        <w:tc>
          <w:tcPr>
            <w:tcW w:w="6925" w:type="dxa"/>
          </w:tcPr>
          <w:p w14:paraId="512FE317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48664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6520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6258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1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20" w14:textId="77777777" w:rsidTr="005C399D">
        <w:tc>
          <w:tcPr>
            <w:tcW w:w="6925" w:type="dxa"/>
          </w:tcPr>
          <w:p w14:paraId="512FE31C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282620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817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1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67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1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321" w14:textId="77777777" w:rsidR="00F3345C" w:rsidRPr="00A92544" w:rsidRDefault="00F3345C" w:rsidP="00F3345C"/>
    <w:p w14:paraId="512FE322" w14:textId="77777777" w:rsidR="00F3345C" w:rsidRPr="00A92544" w:rsidRDefault="00F3345C" w:rsidP="00C01B7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512FE323" w14:textId="77777777" w:rsidR="00F3345C" w:rsidRPr="00A92544" w:rsidRDefault="00F3345C" w:rsidP="00F3345C">
      <w:pPr>
        <w:rPr>
          <w:sz w:val="24"/>
          <w:szCs w:val="24"/>
        </w:rPr>
      </w:pPr>
    </w:p>
    <w:p w14:paraId="512FE324" w14:textId="77777777" w:rsidR="00F3345C" w:rsidRDefault="00F3345C" w:rsidP="00F3345C">
      <w:pPr>
        <w:rPr>
          <w:sz w:val="24"/>
          <w:szCs w:val="24"/>
        </w:rPr>
      </w:pPr>
    </w:p>
    <w:p w14:paraId="512FE325" w14:textId="77777777" w:rsidR="00F3345C" w:rsidRPr="00A92544" w:rsidRDefault="00F3345C" w:rsidP="00F3345C">
      <w:pPr>
        <w:rPr>
          <w:sz w:val="24"/>
          <w:szCs w:val="24"/>
        </w:rPr>
      </w:pPr>
    </w:p>
    <w:p w14:paraId="512FE326" w14:textId="77777777" w:rsidR="00F3345C" w:rsidRPr="00A92544" w:rsidRDefault="00F3345C" w:rsidP="00C01B7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512FE327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203232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328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778310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512FE329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108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512FE32A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090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512FE32B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7617604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32C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6492452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398408820"/>
          <w:placeholder>
            <w:docPart w:val="C366F89760A741C88153B23617EF7FBD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2D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304874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670522364"/>
          <w:placeholder>
            <w:docPart w:val="C366F89760A741C88153B23617EF7FBD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2E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910683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406807488"/>
          <w:placeholder>
            <w:docPart w:val="C366F89760A741C88153B23617EF7FBD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2F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2FE330" w14:textId="6F799F33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Pr="00690ADD">
        <w:rPr>
          <w:sz w:val="32"/>
          <w:szCs w:val="32"/>
        </w:rPr>
        <w:t>4-</w:t>
      </w:r>
      <w:r>
        <w:rPr>
          <w:sz w:val="32"/>
          <w:szCs w:val="32"/>
        </w:rPr>
        <w:t>5</w:t>
      </w:r>
      <w:r w:rsidRPr="00690ADD">
        <w:rPr>
          <w:sz w:val="32"/>
          <w:szCs w:val="32"/>
        </w:rPr>
        <w:t xml:space="preserve">: </w:t>
      </w:r>
      <w:r w:rsidR="00C04BC0">
        <w:rPr>
          <w:sz w:val="32"/>
          <w:szCs w:val="32"/>
        </w:rPr>
        <w:t xml:space="preserve">Puberty in </w:t>
      </w:r>
      <w:r w:rsidR="00C04BC0">
        <w:rPr>
          <w:sz w:val="32"/>
          <w:szCs w:val="32"/>
        </w:rPr>
        <w:t>Fem</w:t>
      </w:r>
      <w:r w:rsidR="00C04BC0">
        <w:rPr>
          <w:sz w:val="32"/>
          <w:szCs w:val="32"/>
        </w:rPr>
        <w:t>ale-Bodied People</w:t>
      </w:r>
    </w:p>
    <w:p w14:paraId="512FE331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512FE332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954462932"/>
          <w:placeholder>
            <w:docPart w:val="91E795FC674C47F3AF0C373443ADDD92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333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512FE334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333341267"/>
          <w:placeholder>
            <w:docPart w:val="91E795FC674C47F3AF0C373443ADDD92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335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512FE336" w14:textId="77777777" w:rsidR="00F3345C" w:rsidRPr="00A92544" w:rsidRDefault="00F3345C" w:rsidP="00C01B7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512FE33B" w14:textId="77777777" w:rsidTr="005C399D">
        <w:tc>
          <w:tcPr>
            <w:tcW w:w="6925" w:type="dxa"/>
          </w:tcPr>
          <w:p w14:paraId="512FE337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512FE338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339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33A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512FE340" w14:textId="77777777" w:rsidTr="005C399D">
        <w:tc>
          <w:tcPr>
            <w:tcW w:w="6925" w:type="dxa"/>
          </w:tcPr>
          <w:p w14:paraId="512FE33C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-958952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3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056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3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35609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3F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45" w14:textId="77777777" w:rsidTr="005C399D">
        <w:tc>
          <w:tcPr>
            <w:tcW w:w="6925" w:type="dxa"/>
          </w:tcPr>
          <w:p w14:paraId="512FE341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1554353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450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840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44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4A" w14:textId="77777777" w:rsidTr="005C399D">
        <w:tc>
          <w:tcPr>
            <w:tcW w:w="6925" w:type="dxa"/>
          </w:tcPr>
          <w:p w14:paraId="512FE346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286389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51912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670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49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4F" w14:textId="77777777" w:rsidTr="005C399D">
        <w:tc>
          <w:tcPr>
            <w:tcW w:w="6925" w:type="dxa"/>
          </w:tcPr>
          <w:p w14:paraId="512FE34B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201298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7610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4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79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4E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54" w14:textId="77777777" w:rsidTr="005C399D">
        <w:tc>
          <w:tcPr>
            <w:tcW w:w="6925" w:type="dxa"/>
          </w:tcPr>
          <w:p w14:paraId="512FE350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4</w:t>
            </w:r>
          </w:p>
        </w:tc>
        <w:sdt>
          <w:sdtPr>
            <w:id w:val="-1776244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5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2155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5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16708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53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59" w14:textId="77777777" w:rsidTr="005C399D">
        <w:tc>
          <w:tcPr>
            <w:tcW w:w="6925" w:type="dxa"/>
          </w:tcPr>
          <w:p w14:paraId="512FE355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33382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5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112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5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603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5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35A" w14:textId="77777777" w:rsidR="00F3345C" w:rsidRPr="00A92544" w:rsidRDefault="00F3345C" w:rsidP="00F3345C"/>
    <w:p w14:paraId="512FE35B" w14:textId="77777777" w:rsidR="00F3345C" w:rsidRPr="00A92544" w:rsidRDefault="00F3345C" w:rsidP="00C01B7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512FE35C" w14:textId="77777777" w:rsidR="00F3345C" w:rsidRPr="00A92544" w:rsidRDefault="00F3345C" w:rsidP="00F3345C">
      <w:pPr>
        <w:rPr>
          <w:sz w:val="24"/>
          <w:szCs w:val="24"/>
        </w:rPr>
      </w:pPr>
    </w:p>
    <w:p w14:paraId="512FE35D" w14:textId="77777777" w:rsidR="00F3345C" w:rsidRDefault="00F3345C" w:rsidP="00F3345C">
      <w:pPr>
        <w:rPr>
          <w:sz w:val="24"/>
          <w:szCs w:val="24"/>
        </w:rPr>
      </w:pPr>
    </w:p>
    <w:p w14:paraId="512FE35E" w14:textId="77777777" w:rsidR="00F3345C" w:rsidRPr="00A92544" w:rsidRDefault="00F3345C" w:rsidP="00F3345C">
      <w:pPr>
        <w:rPr>
          <w:sz w:val="24"/>
          <w:szCs w:val="24"/>
        </w:rPr>
      </w:pPr>
    </w:p>
    <w:p w14:paraId="512FE35F" w14:textId="77777777" w:rsidR="00F3345C" w:rsidRPr="00A92544" w:rsidRDefault="00F3345C" w:rsidP="00C01B7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512FE360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8380451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361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726681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512FE362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4594917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512FE363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600917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512FE364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543835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365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511210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-612059565"/>
          <w:placeholder>
            <w:docPart w:val="91E795FC674C47F3AF0C373443ADDD92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66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345182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347060340"/>
          <w:placeholder>
            <w:docPart w:val="91E795FC674C47F3AF0C373443ADDD92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67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68730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490176385"/>
          <w:placeholder>
            <w:docPart w:val="91E795FC674C47F3AF0C373443ADDD92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68" w14:textId="77777777" w:rsidR="00F3345C" w:rsidRDefault="00F334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2FE369" w14:textId="631C1641" w:rsidR="00F3345C" w:rsidRPr="00690ADD" w:rsidRDefault="00F3345C" w:rsidP="00F3345C">
      <w:pPr>
        <w:spacing w:after="0" w:line="240" w:lineRule="auto"/>
        <w:rPr>
          <w:sz w:val="32"/>
          <w:szCs w:val="32"/>
        </w:rPr>
      </w:pPr>
      <w:r w:rsidRPr="00690ADD">
        <w:rPr>
          <w:b/>
          <w:sz w:val="32"/>
          <w:szCs w:val="32"/>
        </w:rPr>
        <w:lastRenderedPageBreak/>
        <w:t xml:space="preserve">Lesson Number:  </w:t>
      </w:r>
      <w:r w:rsidRPr="00690ADD">
        <w:rPr>
          <w:sz w:val="32"/>
          <w:szCs w:val="32"/>
        </w:rPr>
        <w:t>4-</w:t>
      </w:r>
      <w:r>
        <w:rPr>
          <w:sz w:val="32"/>
          <w:szCs w:val="32"/>
        </w:rPr>
        <w:t>6</w:t>
      </w:r>
      <w:r w:rsidRPr="00690ADD">
        <w:rPr>
          <w:sz w:val="32"/>
          <w:szCs w:val="32"/>
        </w:rPr>
        <w:t xml:space="preserve">: </w:t>
      </w:r>
      <w:r w:rsidR="00C04BC0">
        <w:rPr>
          <w:sz w:val="32"/>
          <w:szCs w:val="32"/>
        </w:rPr>
        <w:t xml:space="preserve">Caring for the </w:t>
      </w:r>
      <w:r>
        <w:rPr>
          <w:sz w:val="32"/>
          <w:szCs w:val="32"/>
        </w:rPr>
        <w:t>Changes</w:t>
      </w:r>
    </w:p>
    <w:p w14:paraId="512FE36A" w14:textId="77777777" w:rsidR="00F3345C" w:rsidRDefault="00F3345C" w:rsidP="00F3345C">
      <w:pPr>
        <w:spacing w:after="0" w:line="240" w:lineRule="auto"/>
        <w:rPr>
          <w:sz w:val="24"/>
          <w:szCs w:val="24"/>
        </w:rPr>
      </w:pPr>
    </w:p>
    <w:p w14:paraId="512FE36B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Date Lesson Taught: </w:t>
      </w:r>
      <w:sdt>
        <w:sdtPr>
          <w:rPr>
            <w:b/>
            <w:sz w:val="24"/>
            <w:szCs w:val="24"/>
          </w:rPr>
          <w:id w:val="-1788966116"/>
          <w:placeholder>
            <w:docPart w:val="3350ED0AB8514E7ABBF18F245BD039B1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36C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</w:p>
    <w:p w14:paraId="512FE36D" w14:textId="77777777" w:rsidR="00F3345C" w:rsidRPr="00A92544" w:rsidRDefault="00F3345C" w:rsidP="00F3345C">
      <w:pPr>
        <w:spacing w:after="0" w:line="240" w:lineRule="auto"/>
        <w:rPr>
          <w:b/>
          <w:sz w:val="24"/>
          <w:szCs w:val="24"/>
        </w:rPr>
      </w:pPr>
      <w:r w:rsidRPr="00A92544">
        <w:rPr>
          <w:b/>
          <w:sz w:val="24"/>
          <w:szCs w:val="24"/>
        </w:rPr>
        <w:t xml:space="preserve">Teacher Name: </w:t>
      </w:r>
      <w:sdt>
        <w:sdtPr>
          <w:rPr>
            <w:b/>
            <w:sz w:val="24"/>
            <w:szCs w:val="24"/>
          </w:rPr>
          <w:id w:val="128069314"/>
          <w:placeholder>
            <w:docPart w:val="3350ED0AB8514E7ABBF18F245BD039B1"/>
          </w:placeholder>
          <w:showingPlcHdr/>
          <w:text/>
        </w:sdtPr>
        <w:sdtContent>
          <w:r w:rsidRPr="00A92544">
            <w:rPr>
              <w:rStyle w:val="PlaceholderText"/>
            </w:rPr>
            <w:t>Click here to enter text.</w:t>
          </w:r>
        </w:sdtContent>
      </w:sdt>
    </w:p>
    <w:p w14:paraId="512FE36E" w14:textId="77777777" w:rsidR="00F3345C" w:rsidRPr="00A92544" w:rsidRDefault="00F3345C" w:rsidP="00F3345C">
      <w:pPr>
        <w:spacing w:after="0" w:line="240" w:lineRule="auto"/>
        <w:rPr>
          <w:sz w:val="24"/>
          <w:szCs w:val="24"/>
        </w:rPr>
      </w:pPr>
    </w:p>
    <w:p w14:paraId="512FE36F" w14:textId="77777777" w:rsidR="00F3345C" w:rsidRPr="00A92544" w:rsidRDefault="00F3345C" w:rsidP="00C01B78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222222"/>
          <w:sz w:val="24"/>
          <w:szCs w:val="24"/>
        </w:rPr>
      </w:pPr>
      <w:r w:rsidRPr="00A92544">
        <w:rPr>
          <w:rFonts w:eastAsia="Times New Roman" w:cs="Arial"/>
          <w:color w:val="222222"/>
          <w:sz w:val="24"/>
          <w:szCs w:val="24"/>
        </w:rPr>
        <w:t>For each part of the lesson, record how much of the material in the curriculum guide was cove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810"/>
        <w:gridCol w:w="810"/>
        <w:gridCol w:w="805"/>
      </w:tblGrid>
      <w:tr w:rsidR="00F3345C" w:rsidRPr="00A92544" w14:paraId="512FE374" w14:textId="77777777" w:rsidTr="005C399D">
        <w:tc>
          <w:tcPr>
            <w:tcW w:w="6925" w:type="dxa"/>
          </w:tcPr>
          <w:p w14:paraId="512FE370" w14:textId="77777777" w:rsidR="00F3345C" w:rsidRPr="00A92544" w:rsidRDefault="00F3345C" w:rsidP="005C399D">
            <w:pPr>
              <w:rPr>
                <w:b/>
              </w:rPr>
            </w:pPr>
            <w:r w:rsidRPr="00A92544">
              <w:rPr>
                <w:b/>
              </w:rPr>
              <w:t>Lesson Activities:</w:t>
            </w:r>
          </w:p>
        </w:tc>
        <w:tc>
          <w:tcPr>
            <w:tcW w:w="810" w:type="dxa"/>
          </w:tcPr>
          <w:p w14:paraId="512FE371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All</w:t>
            </w:r>
          </w:p>
        </w:tc>
        <w:tc>
          <w:tcPr>
            <w:tcW w:w="810" w:type="dxa"/>
          </w:tcPr>
          <w:p w14:paraId="512FE372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Some</w:t>
            </w:r>
          </w:p>
        </w:tc>
        <w:tc>
          <w:tcPr>
            <w:tcW w:w="805" w:type="dxa"/>
          </w:tcPr>
          <w:p w14:paraId="512FE373" w14:textId="77777777" w:rsidR="00F3345C" w:rsidRPr="00A92544" w:rsidRDefault="00F3345C" w:rsidP="005C399D">
            <w:pPr>
              <w:jc w:val="center"/>
              <w:rPr>
                <w:b/>
              </w:rPr>
            </w:pPr>
            <w:r w:rsidRPr="00A92544">
              <w:rPr>
                <w:b/>
              </w:rPr>
              <w:t>None</w:t>
            </w:r>
          </w:p>
        </w:tc>
      </w:tr>
      <w:tr w:rsidR="00F3345C" w:rsidRPr="00A92544" w14:paraId="512FE379" w14:textId="77777777" w:rsidTr="005C399D">
        <w:tc>
          <w:tcPr>
            <w:tcW w:w="6925" w:type="dxa"/>
          </w:tcPr>
          <w:p w14:paraId="512FE375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Introduction</w:t>
            </w:r>
          </w:p>
        </w:tc>
        <w:sdt>
          <w:sdtPr>
            <w:id w:val="191510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7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1065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7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936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78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7E" w14:textId="77777777" w:rsidTr="005C399D">
        <w:tc>
          <w:tcPr>
            <w:tcW w:w="6925" w:type="dxa"/>
          </w:tcPr>
          <w:p w14:paraId="512FE37A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1</w:t>
            </w:r>
          </w:p>
        </w:tc>
        <w:sdt>
          <w:sdtPr>
            <w:id w:val="-1817558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7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8960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7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99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7D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83" w14:textId="77777777" w:rsidTr="005C399D">
        <w:tc>
          <w:tcPr>
            <w:tcW w:w="6925" w:type="dxa"/>
          </w:tcPr>
          <w:p w14:paraId="512FE37F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A</w:t>
            </w:r>
            <w:r>
              <w:t>ctivity 2</w:t>
            </w:r>
          </w:p>
        </w:tc>
        <w:sdt>
          <w:sdtPr>
            <w:id w:val="1476787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0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2874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1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23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82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88" w14:textId="77777777" w:rsidTr="005C399D">
        <w:tc>
          <w:tcPr>
            <w:tcW w:w="6925" w:type="dxa"/>
          </w:tcPr>
          <w:p w14:paraId="512FE384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>
              <w:t>Activity 3</w:t>
            </w:r>
          </w:p>
        </w:tc>
        <w:sdt>
          <w:sdtPr>
            <w:id w:val="-1992709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5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11802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6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9204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87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3345C" w:rsidRPr="00A92544" w14:paraId="512FE38D" w14:textId="77777777" w:rsidTr="005C399D">
        <w:tc>
          <w:tcPr>
            <w:tcW w:w="6925" w:type="dxa"/>
          </w:tcPr>
          <w:p w14:paraId="512FE389" w14:textId="77777777" w:rsidR="00F3345C" w:rsidRPr="00A92544" w:rsidRDefault="00F3345C" w:rsidP="005C399D">
            <w:pPr>
              <w:pStyle w:val="ListParagraph"/>
              <w:numPr>
                <w:ilvl w:val="0"/>
                <w:numId w:val="2"/>
              </w:numPr>
              <w:ind w:left="517"/>
            </w:pPr>
            <w:r w:rsidRPr="00A92544">
              <w:t>Closure</w:t>
            </w:r>
          </w:p>
        </w:tc>
        <w:sdt>
          <w:sdtPr>
            <w:id w:val="-1454865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A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9140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</w:tcPr>
              <w:p w14:paraId="512FE38B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89758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05" w:type="dxa"/>
              </w:tcPr>
              <w:p w14:paraId="512FE38C" w14:textId="77777777" w:rsidR="00F3345C" w:rsidRPr="00A92544" w:rsidRDefault="00F3345C" w:rsidP="005C399D">
                <w:pPr>
                  <w:jc w:val="center"/>
                </w:pPr>
                <w:r w:rsidRPr="00A925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12FE38E" w14:textId="77777777" w:rsidR="00F3345C" w:rsidRPr="00A92544" w:rsidRDefault="00F3345C" w:rsidP="00F3345C"/>
    <w:p w14:paraId="512FE38F" w14:textId="77777777" w:rsidR="00F3345C" w:rsidRPr="00A92544" w:rsidRDefault="00F3345C" w:rsidP="00C01B7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any part(s) of the lesson was modified, describe how:</w:t>
      </w:r>
    </w:p>
    <w:p w14:paraId="512FE390" w14:textId="77777777" w:rsidR="00F3345C" w:rsidRPr="00A92544" w:rsidRDefault="00F3345C" w:rsidP="00F3345C">
      <w:pPr>
        <w:rPr>
          <w:sz w:val="24"/>
          <w:szCs w:val="24"/>
        </w:rPr>
      </w:pPr>
    </w:p>
    <w:p w14:paraId="512FE391" w14:textId="77777777" w:rsidR="00F3345C" w:rsidRDefault="00F3345C" w:rsidP="00F3345C">
      <w:pPr>
        <w:rPr>
          <w:sz w:val="24"/>
          <w:szCs w:val="24"/>
        </w:rPr>
      </w:pPr>
    </w:p>
    <w:p w14:paraId="512FE392" w14:textId="77777777" w:rsidR="00F3345C" w:rsidRPr="00A92544" w:rsidRDefault="00F3345C" w:rsidP="00F3345C">
      <w:pPr>
        <w:rPr>
          <w:sz w:val="24"/>
          <w:szCs w:val="24"/>
        </w:rPr>
      </w:pPr>
    </w:p>
    <w:p w14:paraId="512FE393" w14:textId="77777777" w:rsidR="00F3345C" w:rsidRPr="00A92544" w:rsidRDefault="00F3345C" w:rsidP="00C01B7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92544">
        <w:rPr>
          <w:sz w:val="24"/>
          <w:szCs w:val="24"/>
        </w:rPr>
        <w:t>If part of the lesson was not taught, check the reason(s) why:</w:t>
      </w:r>
    </w:p>
    <w:p w14:paraId="512FE394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-179811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Students already knew the content.</w:t>
      </w:r>
    </w:p>
    <w:p w14:paraId="512FE395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1259794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didn’t seem as important.</w:t>
      </w:r>
    </w:p>
    <w:p w14:paraId="512FE396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808511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Content is covered in other lessons.</w:t>
      </w:r>
    </w:p>
    <w:p w14:paraId="512FE397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5228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>Technology challenges prevented it.</w:t>
      </w:r>
    </w:p>
    <w:p w14:paraId="512FE398" w14:textId="77777777" w:rsidR="00F3345C" w:rsidRPr="00A92544" w:rsidRDefault="00000000" w:rsidP="00F3345C">
      <w:pPr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 w:cs="Arial"/>
            <w:color w:val="222222"/>
            <w:sz w:val="24"/>
            <w:szCs w:val="24"/>
          </w:rPr>
          <w:id w:val="429628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cs="Arial" w:hint="eastAsia"/>
              <w:color w:val="222222"/>
              <w:sz w:val="24"/>
              <w:szCs w:val="24"/>
            </w:rPr>
            <w:t>☐</w:t>
          </w:r>
        </w:sdtContent>
      </w:sdt>
      <w:r w:rsidR="00F3345C" w:rsidRPr="00A92544">
        <w:rPr>
          <w:rFonts w:eastAsia="Times New Roman" w:cs="Arial"/>
          <w:color w:val="222222"/>
          <w:sz w:val="24"/>
          <w:szCs w:val="24"/>
        </w:rPr>
        <w:t>Instructor didn’t feel equipped to teach the lesson.</w:t>
      </w:r>
    </w:p>
    <w:p w14:paraId="512FE399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2130315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Instructor didn’t feel comfortable teaching the lesson. Reason: </w:t>
      </w:r>
      <w:sdt>
        <w:sdtPr>
          <w:rPr>
            <w:sz w:val="24"/>
            <w:szCs w:val="24"/>
          </w:rPr>
          <w:id w:val="1687488876"/>
          <w:placeholder>
            <w:docPart w:val="3350ED0AB8514E7ABBF18F245BD039B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9A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897892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Classroom disruption took up time. Describe: </w:t>
      </w:r>
      <w:sdt>
        <w:sdtPr>
          <w:rPr>
            <w:sz w:val="24"/>
            <w:szCs w:val="24"/>
          </w:rPr>
          <w:id w:val="1008328436"/>
          <w:placeholder>
            <w:docPart w:val="3350ED0AB8514E7ABBF18F245BD039B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9B" w14:textId="77777777" w:rsidR="00F3345C" w:rsidRPr="00A92544" w:rsidRDefault="00000000" w:rsidP="00F3345C">
      <w:pPr>
        <w:tabs>
          <w:tab w:val="left" w:pos="9180"/>
        </w:tabs>
        <w:spacing w:after="0" w:line="240" w:lineRule="auto"/>
        <w:ind w:left="360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id w:val="-1607421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345C" w:rsidRPr="00A9254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3345C" w:rsidRPr="00A92544">
        <w:rPr>
          <w:sz w:val="24"/>
          <w:szCs w:val="24"/>
        </w:rPr>
        <w:t xml:space="preserve">Other: </w:t>
      </w:r>
      <w:sdt>
        <w:sdtPr>
          <w:rPr>
            <w:sz w:val="24"/>
            <w:szCs w:val="24"/>
          </w:rPr>
          <w:id w:val="-357497615"/>
          <w:placeholder>
            <w:docPart w:val="3350ED0AB8514E7ABBF18F245BD039B1"/>
          </w:placeholder>
          <w:showingPlcHdr/>
          <w:text/>
        </w:sdtPr>
        <w:sdtContent>
          <w:r w:rsidR="00F3345C" w:rsidRPr="00A92544">
            <w:rPr>
              <w:rStyle w:val="PlaceholderText"/>
            </w:rPr>
            <w:t>Click here to enter text.</w:t>
          </w:r>
        </w:sdtContent>
      </w:sdt>
    </w:p>
    <w:p w14:paraId="512FE39C" w14:textId="77777777" w:rsidR="00A05A89" w:rsidRPr="00A92544" w:rsidRDefault="00A05A89">
      <w:pPr>
        <w:rPr>
          <w:sz w:val="24"/>
          <w:szCs w:val="24"/>
        </w:rPr>
      </w:pPr>
    </w:p>
    <w:sectPr w:rsidR="00A05A89" w:rsidRPr="00A92544" w:rsidSect="00FF2E90">
      <w:headerReference w:type="default" r:id="rId7"/>
      <w:foot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F9D29" w14:textId="77777777" w:rsidR="00130EC1" w:rsidRDefault="00130EC1" w:rsidP="004834B6">
      <w:pPr>
        <w:spacing w:after="0" w:line="240" w:lineRule="auto"/>
      </w:pPr>
      <w:r>
        <w:separator/>
      </w:r>
    </w:p>
  </w:endnote>
  <w:endnote w:type="continuationSeparator" w:id="0">
    <w:p w14:paraId="062B87FF" w14:textId="77777777" w:rsidR="00130EC1" w:rsidRDefault="00130EC1" w:rsidP="00483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FE3AA" w14:textId="7D20BE18" w:rsidR="00A05A89" w:rsidRPr="004834B6" w:rsidRDefault="00A05A89">
    <w:pPr>
      <w:pStyle w:val="Footer"/>
      <w:rPr>
        <w:sz w:val="16"/>
        <w:szCs w:val="16"/>
      </w:rPr>
    </w:pPr>
    <w:r>
      <w:rPr>
        <w:sz w:val="16"/>
        <w:szCs w:val="16"/>
      </w:rPr>
      <w:t xml:space="preserve">Developed by Wendy L. Sellers, </w:t>
    </w:r>
    <w:hyperlink r:id="rId1" w:history="1">
      <w:r>
        <w:rPr>
          <w:rStyle w:val="Hyperlink"/>
          <w:sz w:val="16"/>
          <w:szCs w:val="16"/>
        </w:rPr>
        <w:t>www.PubertyCurriculum.com</w:t>
      </w:r>
    </w:hyperlink>
    <w:r w:rsidR="004C0197">
      <w:rPr>
        <w:sz w:val="16"/>
        <w:szCs w:val="16"/>
      </w:rPr>
      <w:t>, 20</w:t>
    </w:r>
    <w:r w:rsidR="00C81879">
      <w:rPr>
        <w:sz w:val="16"/>
        <w:szCs w:val="16"/>
      </w:rPr>
      <w:t>22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C01B78"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C01B78"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1F298" w14:textId="77777777" w:rsidR="00130EC1" w:rsidRDefault="00130EC1" w:rsidP="004834B6">
      <w:pPr>
        <w:spacing w:after="0" w:line="240" w:lineRule="auto"/>
      </w:pPr>
      <w:r>
        <w:separator/>
      </w:r>
    </w:p>
  </w:footnote>
  <w:footnote w:type="continuationSeparator" w:id="0">
    <w:p w14:paraId="74D4ABFF" w14:textId="77777777" w:rsidR="00130EC1" w:rsidRDefault="00130EC1" w:rsidP="00483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6"/>
      <w:gridCol w:w="4454"/>
      <w:gridCol w:w="2070"/>
    </w:tblGrid>
    <w:tr w:rsidR="00BB3B46" w:rsidRPr="00A92544" w14:paraId="512FE3A8" w14:textId="77777777" w:rsidTr="005C399D">
      <w:tc>
        <w:tcPr>
          <w:tcW w:w="2836" w:type="dxa"/>
          <w:vAlign w:val="center"/>
        </w:tcPr>
        <w:p w14:paraId="512FE3A1" w14:textId="77777777" w:rsidR="00E7487D" w:rsidRPr="00A92544" w:rsidRDefault="00E7487D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512FE3AB" wp14:editId="6A719B75">
                <wp:extent cx="1663700" cy="1179528"/>
                <wp:effectExtent l="0" t="0" r="0" b="1905"/>
                <wp:docPr id="3" name="Pictur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3761" cy="11866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4" w:type="dxa"/>
          <w:vAlign w:val="center"/>
        </w:tcPr>
        <w:p w14:paraId="512FE3A2" w14:textId="77777777" w:rsidR="00E7487D" w:rsidRPr="00A92544" w:rsidRDefault="00E7487D" w:rsidP="00E7487D">
          <w:pPr>
            <w:jc w:val="center"/>
            <w:rPr>
              <w:sz w:val="28"/>
              <w:szCs w:val="28"/>
            </w:rPr>
          </w:pPr>
        </w:p>
        <w:p w14:paraId="512FE3A3" w14:textId="77777777" w:rsidR="00E7487D" w:rsidRPr="00A92544" w:rsidRDefault="00E7487D" w:rsidP="00E7487D">
          <w:pPr>
            <w:jc w:val="center"/>
            <w:rPr>
              <w:b/>
              <w:i/>
              <w:sz w:val="32"/>
              <w:szCs w:val="32"/>
            </w:rPr>
          </w:pPr>
          <w:r>
            <w:rPr>
              <w:b/>
              <w:i/>
              <w:sz w:val="32"/>
              <w:szCs w:val="32"/>
            </w:rPr>
            <w:t>Puberty: The Wonder Years</w:t>
          </w:r>
        </w:p>
        <w:p w14:paraId="512FE3A4" w14:textId="43AE5DDE" w:rsidR="00E7487D" w:rsidRPr="00A92544" w:rsidRDefault="00E7487D" w:rsidP="00E7487D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Grade 4</w:t>
          </w:r>
          <w:r w:rsidR="00C81879">
            <w:rPr>
              <w:b/>
              <w:sz w:val="28"/>
              <w:szCs w:val="28"/>
            </w:rPr>
            <w:t xml:space="preserve"> – 2021 edition</w:t>
          </w:r>
        </w:p>
        <w:p w14:paraId="512FE3A5" w14:textId="77777777" w:rsidR="00E7487D" w:rsidRPr="00A92544" w:rsidRDefault="00E7487D" w:rsidP="00E7487D">
          <w:pPr>
            <w:jc w:val="center"/>
            <w:rPr>
              <w:b/>
              <w:sz w:val="28"/>
              <w:szCs w:val="28"/>
            </w:rPr>
          </w:pPr>
          <w:r w:rsidRPr="00A92544">
            <w:rPr>
              <w:b/>
              <w:sz w:val="28"/>
              <w:szCs w:val="28"/>
            </w:rPr>
            <w:t>Implementation Fidelity Log</w:t>
          </w:r>
        </w:p>
        <w:p w14:paraId="512FE3A6" w14:textId="77777777" w:rsidR="00E7487D" w:rsidRPr="00A92544" w:rsidRDefault="00E7487D" w:rsidP="00E7487D">
          <w:pPr>
            <w:jc w:val="center"/>
            <w:rPr>
              <w:sz w:val="28"/>
              <w:szCs w:val="28"/>
            </w:rPr>
          </w:pPr>
        </w:p>
      </w:tc>
      <w:tc>
        <w:tcPr>
          <w:tcW w:w="2070" w:type="dxa"/>
          <w:vAlign w:val="center"/>
        </w:tcPr>
        <w:p w14:paraId="512FE3A7" w14:textId="4A06904D" w:rsidR="00E7487D" w:rsidRPr="00A92544" w:rsidRDefault="00BB3B46" w:rsidP="00E7487D">
          <w:pPr>
            <w:jc w:val="center"/>
            <w:rPr>
              <w:sz w:val="28"/>
              <w:szCs w:val="28"/>
            </w:rPr>
          </w:pPr>
          <w:r>
            <w:rPr>
              <w:noProof/>
              <w:sz w:val="28"/>
              <w:szCs w:val="28"/>
            </w:rPr>
            <w:drawing>
              <wp:inline distT="0" distB="0" distL="0" distR="0" wp14:anchorId="78DAA8F2" wp14:editId="2801DC6A">
                <wp:extent cx="1143000" cy="1392894"/>
                <wp:effectExtent l="0" t="0" r="0" b="0"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6092" cy="14088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12FE3A9" w14:textId="77777777" w:rsidR="00E7487D" w:rsidRDefault="00E74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553C"/>
    <w:multiLevelType w:val="hybridMultilevel"/>
    <w:tmpl w:val="6700D704"/>
    <w:lvl w:ilvl="0" w:tplc="099E774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37CBC"/>
    <w:multiLevelType w:val="hybridMultilevel"/>
    <w:tmpl w:val="D8E0A170"/>
    <w:lvl w:ilvl="0" w:tplc="18C46E7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23396"/>
    <w:multiLevelType w:val="hybridMultilevel"/>
    <w:tmpl w:val="81F87B96"/>
    <w:lvl w:ilvl="0" w:tplc="F0B88A2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A20C0C"/>
    <w:multiLevelType w:val="hybridMultilevel"/>
    <w:tmpl w:val="CB2A970E"/>
    <w:lvl w:ilvl="0" w:tplc="226AADD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629F5"/>
    <w:multiLevelType w:val="hybridMultilevel"/>
    <w:tmpl w:val="A4BAE13C"/>
    <w:lvl w:ilvl="0" w:tplc="960A831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466A6"/>
    <w:multiLevelType w:val="hybridMultilevel"/>
    <w:tmpl w:val="58449146"/>
    <w:lvl w:ilvl="0" w:tplc="BA82C2B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A165DE"/>
    <w:multiLevelType w:val="hybridMultilevel"/>
    <w:tmpl w:val="69C4F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7093A"/>
    <w:multiLevelType w:val="hybridMultilevel"/>
    <w:tmpl w:val="3FFC3C10"/>
    <w:lvl w:ilvl="0" w:tplc="10829DF2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360920">
    <w:abstractNumId w:val="2"/>
  </w:num>
  <w:num w:numId="2" w16cid:durableId="963459268">
    <w:abstractNumId w:val="6"/>
  </w:num>
  <w:num w:numId="3" w16cid:durableId="2140217757">
    <w:abstractNumId w:val="1"/>
  </w:num>
  <w:num w:numId="4" w16cid:durableId="524752654">
    <w:abstractNumId w:val="5"/>
  </w:num>
  <w:num w:numId="5" w16cid:durableId="42019553">
    <w:abstractNumId w:val="4"/>
  </w:num>
  <w:num w:numId="6" w16cid:durableId="509760037">
    <w:abstractNumId w:val="7"/>
  </w:num>
  <w:num w:numId="7" w16cid:durableId="1153912135">
    <w:abstractNumId w:val="3"/>
  </w:num>
  <w:num w:numId="8" w16cid:durableId="1653867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zc2szQyM7I0MLFQ0lEKTi0uzszPAykwrAUAJFNevCwAAAA="/>
  </w:docVars>
  <w:rsids>
    <w:rsidRoot w:val="00B2154A"/>
    <w:rsid w:val="00040589"/>
    <w:rsid w:val="00101C30"/>
    <w:rsid w:val="00130EC1"/>
    <w:rsid w:val="00160686"/>
    <w:rsid w:val="002217E5"/>
    <w:rsid w:val="002F277F"/>
    <w:rsid w:val="003013EB"/>
    <w:rsid w:val="00454F18"/>
    <w:rsid w:val="004834B6"/>
    <w:rsid w:val="004C0197"/>
    <w:rsid w:val="004E62E4"/>
    <w:rsid w:val="00607747"/>
    <w:rsid w:val="0066669D"/>
    <w:rsid w:val="006870CF"/>
    <w:rsid w:val="00690ADD"/>
    <w:rsid w:val="00690C38"/>
    <w:rsid w:val="006E3B6A"/>
    <w:rsid w:val="006E730F"/>
    <w:rsid w:val="00740461"/>
    <w:rsid w:val="0074683A"/>
    <w:rsid w:val="00772561"/>
    <w:rsid w:val="00857DC9"/>
    <w:rsid w:val="008B5544"/>
    <w:rsid w:val="009C10DA"/>
    <w:rsid w:val="00A05A89"/>
    <w:rsid w:val="00A17933"/>
    <w:rsid w:val="00A4139E"/>
    <w:rsid w:val="00A92544"/>
    <w:rsid w:val="00AC7149"/>
    <w:rsid w:val="00AC7934"/>
    <w:rsid w:val="00B2154A"/>
    <w:rsid w:val="00B82358"/>
    <w:rsid w:val="00BB3B46"/>
    <w:rsid w:val="00C01B78"/>
    <w:rsid w:val="00C04BC0"/>
    <w:rsid w:val="00C81879"/>
    <w:rsid w:val="00CB59E4"/>
    <w:rsid w:val="00E55B95"/>
    <w:rsid w:val="00E7487D"/>
    <w:rsid w:val="00E8230F"/>
    <w:rsid w:val="00F3345C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FE259"/>
  <w15:chartTrackingRefBased/>
  <w15:docId w15:val="{0A83414C-1E2F-4F17-A0B9-088A9658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1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B6"/>
  </w:style>
  <w:style w:type="paragraph" w:styleId="Footer">
    <w:name w:val="footer"/>
    <w:basedOn w:val="Normal"/>
    <w:link w:val="FooterChar"/>
    <w:uiPriority w:val="99"/>
    <w:unhideWhenUsed/>
    <w:rsid w:val="00483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B6"/>
  </w:style>
  <w:style w:type="character" w:styleId="Hyperlink">
    <w:name w:val="Hyperlink"/>
    <w:basedOn w:val="DefaultParagraphFont"/>
    <w:uiPriority w:val="99"/>
    <w:semiHidden/>
    <w:unhideWhenUsed/>
    <w:rsid w:val="004834B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606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bertyCurriculum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5933F-A1C5-4363-9940-4DDDECDEC4B2}"/>
      </w:docPartPr>
      <w:docPartBody>
        <w:p w:rsidR="00382295" w:rsidRDefault="00382295"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150C14B2752241129822EF44C9AF1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2529-A149-41EC-AE9D-59A79DFB0F6A}"/>
      </w:docPartPr>
      <w:docPartBody>
        <w:p w:rsidR="00E57C55" w:rsidRDefault="00A07E57" w:rsidP="00A07E57">
          <w:pPr>
            <w:pStyle w:val="150C14B2752241129822EF44C9AF1D25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B47AFB261F4444668ECEDD9932FBC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89876-5137-4897-8887-F2FA418C3B0D}"/>
      </w:docPartPr>
      <w:docPartBody>
        <w:p w:rsidR="00E57C55" w:rsidRDefault="00A07E57" w:rsidP="00A07E57">
          <w:pPr>
            <w:pStyle w:val="B47AFB261F4444668ECEDD9932FBC931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C366F89760A741C88153B23617EF7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35029-2E74-47F8-B187-2990EA68627F}"/>
      </w:docPartPr>
      <w:docPartBody>
        <w:p w:rsidR="00E57C55" w:rsidRDefault="00A07E57" w:rsidP="00A07E57">
          <w:pPr>
            <w:pStyle w:val="C366F89760A741C88153B23617EF7FBD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91E795FC674C47F3AF0C373443ADD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AD38-1280-4B94-B018-6DF7DBE213C6}"/>
      </w:docPartPr>
      <w:docPartBody>
        <w:p w:rsidR="00E57C55" w:rsidRDefault="00A07E57" w:rsidP="00A07E57">
          <w:pPr>
            <w:pStyle w:val="91E795FC674C47F3AF0C373443ADDD92"/>
          </w:pPr>
          <w:r w:rsidRPr="007F196B">
            <w:rPr>
              <w:rStyle w:val="PlaceholderText"/>
            </w:rPr>
            <w:t>Click here to enter text.</w:t>
          </w:r>
        </w:p>
      </w:docPartBody>
    </w:docPart>
    <w:docPart>
      <w:docPartPr>
        <w:name w:val="3350ED0AB8514E7ABBF18F245BD03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E47D-59CC-4780-A80E-0BE1CD24BF1C}"/>
      </w:docPartPr>
      <w:docPartBody>
        <w:p w:rsidR="00E57C55" w:rsidRDefault="00A07E57" w:rsidP="00A07E57">
          <w:pPr>
            <w:pStyle w:val="3350ED0AB8514E7ABBF18F245BD039B1"/>
          </w:pPr>
          <w:r w:rsidRPr="007F196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295"/>
    <w:rsid w:val="000C3CD0"/>
    <w:rsid w:val="000E78C8"/>
    <w:rsid w:val="00382295"/>
    <w:rsid w:val="00606BD4"/>
    <w:rsid w:val="006C7666"/>
    <w:rsid w:val="00823880"/>
    <w:rsid w:val="00A07E57"/>
    <w:rsid w:val="00E57C55"/>
    <w:rsid w:val="00FF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7E57"/>
    <w:rPr>
      <w:color w:val="808080"/>
    </w:rPr>
  </w:style>
  <w:style w:type="paragraph" w:customStyle="1" w:styleId="150C14B2752241129822EF44C9AF1D25">
    <w:name w:val="150C14B2752241129822EF44C9AF1D25"/>
    <w:rsid w:val="00A07E57"/>
  </w:style>
  <w:style w:type="paragraph" w:customStyle="1" w:styleId="B47AFB261F4444668ECEDD9932FBC931">
    <w:name w:val="B47AFB261F4444668ECEDD9932FBC931"/>
    <w:rsid w:val="00A07E57"/>
  </w:style>
  <w:style w:type="paragraph" w:customStyle="1" w:styleId="C366F89760A741C88153B23617EF7FBD">
    <w:name w:val="C366F89760A741C88153B23617EF7FBD"/>
    <w:rsid w:val="00A07E57"/>
  </w:style>
  <w:style w:type="paragraph" w:customStyle="1" w:styleId="91E795FC674C47F3AF0C373443ADDD92">
    <w:name w:val="91E795FC674C47F3AF0C373443ADDD92"/>
    <w:rsid w:val="00A07E57"/>
  </w:style>
  <w:style w:type="paragraph" w:customStyle="1" w:styleId="3350ED0AB8514E7ABBF18F245BD039B1">
    <w:name w:val="3350ED0AB8514E7ABBF18F245BD039B1"/>
    <w:rsid w:val="00A07E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ellers</dc:creator>
  <cp:keywords/>
  <dc:description/>
  <cp:lastModifiedBy>Wendy Sellers</cp:lastModifiedBy>
  <cp:revision>7</cp:revision>
  <dcterms:created xsi:type="dcterms:W3CDTF">2022-09-29T23:23:00Z</dcterms:created>
  <dcterms:modified xsi:type="dcterms:W3CDTF">2022-09-29T23:28:00Z</dcterms:modified>
</cp:coreProperties>
</file>